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4-09-23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Hasegawa_Kond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Tuesday 10/1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/>
          <w:bCs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bxPHKpWziRN4CuYmdeVSgQqSpMFQgJ8KG4GJDLqmdzM/edit?gid=0#gid=0" TargetMode="External" /><Relationship Type="http://schemas.openxmlformats.org/officeDocument/2006/relationships/hyperlink" Id="rId21" Target="https://drive.google.com/drive/folders/17jxQxSR74Q_qeiy3JkIO8B5CgkUdHwFz?usp=sharing" TargetMode="External" /><Relationship Type="http://schemas.openxmlformats.org/officeDocument/2006/relationships/hyperlink" Id="rId20" Target="https://drive.google.com/drive/folders/1ZDvNTCNeE2OKg6W_fqvj6BQmo3GTcdOo?usp=shar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bxPHKpWziRN4CuYmdeVSgQqSpMFQgJ8KG4GJDLqmdzM/edit?gid=0#gid=0" TargetMode="External" /><Relationship Type="http://schemas.openxmlformats.org/officeDocument/2006/relationships/hyperlink" Id="rId21" Target="https://drive.google.com/drive/folders/17jxQxSR74Q_qeiy3JkIO8B5CgkUdHwFz?usp=sharing" TargetMode="External" /><Relationship Type="http://schemas.openxmlformats.org/officeDocument/2006/relationships/hyperlink" Id="rId20" Target="https://drive.google.com/drive/folders/1ZDvNTCNeE2OKg6W_fqvj6BQmo3GTcdOo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4-10-19T21:08:24Z</dcterms:created>
  <dcterms:modified xsi:type="dcterms:W3CDTF">2024-10-19T21:0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09-23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